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功能型widget简介"/>
      <w:r>
        <w:t xml:space="preserve">功能型Widget简介</w:t>
      </w:r>
      <w:bookmarkEnd w:id="20"/>
    </w:p>
    <w:p>
      <w:pPr>
        <w:pStyle w:val="FirstParagraph"/>
      </w:pPr>
      <w:r>
        <w:t xml:space="preserve">功能型Widget指的是不会影响UI布局及外观的Widget，它们通常具有一定的功能，如事件监听、数据存储等，我们之前介绍过的FocusScope（焦点控制）、PageStorage（数据存储）、NotificationListener（事件监听）都属于功能型Widget。由于Widget是Flutter的一等公民，功能型Widget非常多，我们不会去一一介绍，本章中主要介绍几种常用的功能型Widget。</w:t>
      </w:r>
    </w:p>
    <w:p>
      <w:pPr>
        <w:pStyle w:val="Heading2"/>
      </w:pPr>
      <w:bookmarkStart w:id="21" w:name="本章目录"/>
      <w:r>
        <w:t xml:space="preserve">本章目录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导航返回拦截-WillPopScope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数据共享-InheritedWidget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主题-The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inherited_widget.md" TargetMode="External" /><Relationship Type="http://schemas.openxmlformats.org/officeDocument/2006/relationships/hyperlink" Id="rId24" Target="theme.md" TargetMode="External" /><Relationship Type="http://schemas.openxmlformats.org/officeDocument/2006/relationships/hyperlink" Id="rId22" Target="willpopscop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inherited_widget.md" TargetMode="External" /><Relationship Type="http://schemas.openxmlformats.org/officeDocument/2006/relationships/hyperlink" Id="rId24" Target="theme.md" TargetMode="External" /><Relationship Type="http://schemas.openxmlformats.org/officeDocument/2006/relationships/hyperlink" Id="rId22" Target="willpopscop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23Z</dcterms:created>
  <dcterms:modified xsi:type="dcterms:W3CDTF">2019-08-06T09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